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 w:rsidP="00852445">
            <w:pPr>
              <w:ind w:firstLine="307"/>
              <w:jc w:val="center"/>
            </w:pPr>
            <w:r>
              <w:t>Department of Software Engineering</w:t>
            </w:r>
          </w:p>
          <w:p w:rsidR="00852445" w:rsidRDefault="00852445" w:rsidP="00852445">
            <w:pPr>
              <w:ind w:firstLine="307"/>
              <w:jc w:val="center"/>
            </w:pPr>
            <w:r>
              <w:t>Mehran University of Engineering and Technology, Jamshoro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1560"/>
        <w:gridCol w:w="2835"/>
        <w:gridCol w:w="2593"/>
        <w:gridCol w:w="2935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  <w:gridSpan w:val="4"/>
          </w:tcPr>
          <w:p w:rsidR="00852445" w:rsidRDefault="00852445" w:rsidP="0079613F">
            <w:pPr>
              <w:jc w:val="center"/>
            </w:pPr>
            <w:r>
              <w:t xml:space="preserve">Course: SWE324 </w:t>
            </w:r>
            <w:r w:rsidR="0079613F">
              <w:t>–</w:t>
            </w:r>
            <w:r>
              <w:t xml:space="preserve"> </w:t>
            </w:r>
            <w:r w:rsidR="0079613F">
              <w:t xml:space="preserve">Distributing Computing 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1560" w:type="dxa"/>
          </w:tcPr>
          <w:p w:rsidR="00852445" w:rsidRDefault="00852445">
            <w:r>
              <w:t>Instructor</w:t>
            </w:r>
          </w:p>
        </w:tc>
        <w:tc>
          <w:tcPr>
            <w:tcW w:w="2835" w:type="dxa"/>
          </w:tcPr>
          <w:p w:rsidR="00852445" w:rsidRDefault="00DE182C">
            <w:pPr>
              <w:cnfStyle w:val="000000100000"/>
            </w:pPr>
            <w:r>
              <w:t>Rabeea Jaffari</w:t>
            </w:r>
          </w:p>
        </w:tc>
        <w:tc>
          <w:tcPr>
            <w:tcW w:w="2593" w:type="dxa"/>
          </w:tcPr>
          <w:p w:rsidR="00852445" w:rsidRPr="00852445" w:rsidRDefault="00852445">
            <w:pPr>
              <w:cnfStyle w:val="000000100000"/>
              <w:rPr>
                <w:b/>
              </w:rPr>
            </w:pPr>
            <w:r w:rsidRPr="00852445">
              <w:rPr>
                <w:b/>
              </w:rPr>
              <w:t>Practical/Lab No.</w:t>
            </w:r>
          </w:p>
        </w:tc>
        <w:tc>
          <w:tcPr>
            <w:tcW w:w="2935" w:type="dxa"/>
          </w:tcPr>
          <w:p w:rsidR="00852445" w:rsidRDefault="00E00DEA">
            <w:pPr>
              <w:cnfStyle w:val="000000100000"/>
            </w:pPr>
            <w:r>
              <w:t>01</w:t>
            </w:r>
          </w:p>
        </w:tc>
      </w:tr>
      <w:tr w:rsidR="00852445" w:rsidTr="00852445">
        <w:tc>
          <w:tcPr>
            <w:cnfStyle w:val="001000000000"/>
            <w:tcW w:w="1560" w:type="dxa"/>
          </w:tcPr>
          <w:p w:rsidR="00852445" w:rsidRDefault="00852445">
            <w:r>
              <w:t>Date</w:t>
            </w:r>
          </w:p>
        </w:tc>
        <w:tc>
          <w:tcPr>
            <w:tcW w:w="2835" w:type="dxa"/>
          </w:tcPr>
          <w:p w:rsidR="00852445" w:rsidRDefault="00401AA9">
            <w:pPr>
              <w:cnfStyle w:val="000000000000"/>
            </w:pPr>
            <w:r>
              <w:t>02 April 2019</w:t>
            </w:r>
          </w:p>
        </w:tc>
        <w:tc>
          <w:tcPr>
            <w:tcW w:w="2593" w:type="dxa"/>
          </w:tcPr>
          <w:p w:rsidR="00852445" w:rsidRPr="00852445" w:rsidRDefault="00E00DEA" w:rsidP="00047170">
            <w:pPr>
              <w:cnfStyle w:val="000000000000"/>
              <w:rPr>
                <w:b/>
              </w:rPr>
            </w:pPr>
            <w:r>
              <w:rPr>
                <w:b/>
              </w:rPr>
              <w:t>CLOs</w:t>
            </w:r>
          </w:p>
        </w:tc>
        <w:tc>
          <w:tcPr>
            <w:tcW w:w="2935" w:type="dxa"/>
          </w:tcPr>
          <w:p w:rsidR="00852445" w:rsidRDefault="00E00DEA">
            <w:pPr>
              <w:cnfStyle w:val="000000000000"/>
            </w:pPr>
            <w:r>
              <w:t>CLO-4: P3 &amp; P4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1560" w:type="dxa"/>
          </w:tcPr>
          <w:p w:rsidR="00852445" w:rsidRDefault="00852445">
            <w:r>
              <w:t>Signature</w:t>
            </w:r>
          </w:p>
        </w:tc>
        <w:tc>
          <w:tcPr>
            <w:tcW w:w="2835" w:type="dxa"/>
          </w:tcPr>
          <w:p w:rsidR="00852445" w:rsidRDefault="00852445">
            <w:pPr>
              <w:cnfStyle w:val="000000100000"/>
            </w:pPr>
          </w:p>
        </w:tc>
        <w:tc>
          <w:tcPr>
            <w:tcW w:w="2593" w:type="dxa"/>
          </w:tcPr>
          <w:p w:rsidR="00852445" w:rsidRPr="00852445" w:rsidRDefault="00E00DEA" w:rsidP="00047170">
            <w:pPr>
              <w:cnfStyle w:val="000000100000"/>
              <w:rPr>
                <w:b/>
              </w:rPr>
            </w:pPr>
            <w:r w:rsidRPr="00852445">
              <w:rPr>
                <w:b/>
              </w:rPr>
              <w:t>Assessment Score</w:t>
            </w:r>
          </w:p>
        </w:tc>
        <w:tc>
          <w:tcPr>
            <w:tcW w:w="2935" w:type="dxa"/>
          </w:tcPr>
          <w:p w:rsidR="00852445" w:rsidRDefault="00F53D26">
            <w:pPr>
              <w:cnfStyle w:val="000000100000"/>
            </w:pPr>
            <w:r>
              <w:t>1</w:t>
            </w:r>
            <w:r w:rsidR="00E00DEA">
              <w:t xml:space="preserve"> Marks 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2269"/>
        <w:gridCol w:w="7654"/>
      </w:tblGrid>
      <w:tr w:rsidR="00852445" w:rsidTr="00852445">
        <w:trPr>
          <w:cnfStyle w:val="100000000000"/>
        </w:trPr>
        <w:tc>
          <w:tcPr>
            <w:cnfStyle w:val="001000000000"/>
            <w:tcW w:w="2269" w:type="dxa"/>
          </w:tcPr>
          <w:p w:rsidR="00852445" w:rsidRDefault="00852445" w:rsidP="00852445">
            <w:r>
              <w:t>Topic</w:t>
            </w:r>
          </w:p>
        </w:tc>
        <w:tc>
          <w:tcPr>
            <w:tcW w:w="7654" w:type="dxa"/>
          </w:tcPr>
          <w:p w:rsidR="00852445" w:rsidRDefault="00852445">
            <w:pPr>
              <w:cnfStyle w:val="100000000000"/>
            </w:pPr>
            <w:r>
              <w:t>To become Familiar with OLTP System Design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2269" w:type="dxa"/>
          </w:tcPr>
          <w:p w:rsidR="00852445" w:rsidRDefault="00852445">
            <w:r>
              <w:t>Objectives</w:t>
            </w:r>
          </w:p>
        </w:tc>
        <w:tc>
          <w:tcPr>
            <w:tcW w:w="7654" w:type="dxa"/>
          </w:tcPr>
          <w:p w:rsidR="00852445" w:rsidRPr="0079613F" w:rsidRDefault="00852445" w:rsidP="00DE182C">
            <w:pPr>
              <w:pStyle w:val="ListParagraph"/>
              <w:numPr>
                <w:ilvl w:val="0"/>
                <w:numId w:val="1"/>
              </w:numPr>
              <w:cnfStyle w:val="000000100000"/>
              <w:rPr>
                <w:rFonts w:asciiTheme="majorHAnsi" w:hAnsiTheme="majorHAnsi" w:cstheme="majorHAnsi"/>
              </w:rPr>
            </w:pPr>
            <w:r w:rsidRPr="0079613F">
              <w:rPr>
                <w:rFonts w:asciiTheme="majorHAnsi" w:hAnsiTheme="majorHAnsi" w:cstheme="majorHAnsi"/>
              </w:rPr>
              <w:t xml:space="preserve">To </w:t>
            </w:r>
            <w:r w:rsidR="0079613F" w:rsidRPr="0079613F">
              <w:rPr>
                <w:rFonts w:asciiTheme="majorHAnsi" w:hAnsiTheme="majorHAnsi" w:cstheme="majorHAnsi"/>
              </w:rPr>
              <w:t>Creating applications using Datagram sockets</w:t>
            </w:r>
            <w:r w:rsidR="0079613F">
              <w:rPr>
                <w:rFonts w:asciiTheme="majorHAnsi" w:hAnsiTheme="majorHAnsi" w:cstheme="majorHAnsi"/>
              </w:rPr>
              <w:t>.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>
            <w:r>
              <w:t>Lab Discussion: Theoretical concepts and Procedural steps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>
            <w:r>
              <w:t>Lab Tasks</w:t>
            </w:r>
          </w:p>
        </w:tc>
      </w:tr>
      <w:tr w:rsidR="001747F6" w:rsidTr="00852445">
        <w:trPr>
          <w:cnfStyle w:val="000000100000"/>
        </w:trPr>
        <w:tc>
          <w:tcPr>
            <w:cnfStyle w:val="001000000000"/>
            <w:tcW w:w="9923" w:type="dxa"/>
          </w:tcPr>
          <w:p w:rsidR="001747F6" w:rsidRDefault="00A66668">
            <w:r>
              <w:t>Submission Date: 09-04-19</w:t>
            </w:r>
          </w:p>
        </w:tc>
      </w:tr>
    </w:tbl>
    <w:p w:rsidR="005B0E4E" w:rsidRDefault="00F10635" w:rsidP="004B140B">
      <w:pPr>
        <w:pStyle w:val="ListParagraph"/>
        <w:numPr>
          <w:ilvl w:val="0"/>
          <w:numId w:val="11"/>
        </w:numPr>
        <w:jc w:val="both"/>
      </w:pPr>
      <w:r w:rsidRPr="004B140B">
        <w:t xml:space="preserve">Create RMI program in which server performs basic arithmetic operations. </w:t>
      </w:r>
    </w:p>
    <w:p w:rsidR="004B140B" w:rsidRDefault="002A76CA" w:rsidP="002A76CA">
      <w:pPr>
        <w:pStyle w:val="ListParagraph"/>
        <w:numPr>
          <w:ilvl w:val="0"/>
          <w:numId w:val="14"/>
        </w:numPr>
        <w:jc w:val="both"/>
      </w:pPr>
      <w:r w:rsidRPr="002A76CA">
        <w:t>ArithmeticServer</w:t>
      </w:r>
    </w:p>
    <w:p w:rsidR="002A76CA" w:rsidRDefault="002A76CA" w:rsidP="002A76CA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610100" cy="1865188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51780" b="36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563" cy="18722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76CA" w:rsidRDefault="002A76CA" w:rsidP="002A76CA">
      <w:pPr>
        <w:pStyle w:val="ListParagraph"/>
        <w:numPr>
          <w:ilvl w:val="0"/>
          <w:numId w:val="14"/>
        </w:numPr>
        <w:jc w:val="both"/>
      </w:pPr>
      <w:r w:rsidRPr="002A76CA">
        <w:t>Arithmetic</w:t>
      </w:r>
      <w:r>
        <w:t>:</w:t>
      </w:r>
    </w:p>
    <w:p w:rsidR="002A76CA" w:rsidRDefault="002A76CA" w:rsidP="002A76CA">
      <w:pPr>
        <w:pStyle w:val="ListParagraph"/>
        <w:ind w:left="1080"/>
        <w:jc w:val="both"/>
        <w:rPr>
          <w:noProof/>
        </w:rPr>
      </w:pPr>
    </w:p>
    <w:p w:rsidR="002A76CA" w:rsidRDefault="002A76CA" w:rsidP="002A76CA">
      <w:pPr>
        <w:jc w:val="both"/>
      </w:pPr>
    </w:p>
    <w:p w:rsidR="002A76CA" w:rsidRDefault="002A76CA" w:rsidP="002A76CA">
      <w:pPr>
        <w:jc w:val="center"/>
      </w:pPr>
      <w:r>
        <w:rPr>
          <w:noProof/>
        </w:rPr>
        <w:drawing>
          <wp:inline distT="0" distB="0" distL="0" distR="0">
            <wp:extent cx="3981450" cy="2314575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35486" b="38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659" cy="2328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76CA" w:rsidRDefault="002A76CA" w:rsidP="002A76CA">
      <w:pPr>
        <w:pStyle w:val="ListParagraph"/>
        <w:numPr>
          <w:ilvl w:val="0"/>
          <w:numId w:val="14"/>
        </w:numPr>
        <w:jc w:val="both"/>
      </w:pPr>
      <w:r w:rsidRPr="002A76CA">
        <w:t>ArithmeticClient</w:t>
      </w:r>
      <w:r>
        <w:t>:</w:t>
      </w:r>
    </w:p>
    <w:p w:rsidR="002A76CA" w:rsidRDefault="002A76CA" w:rsidP="002A76CA">
      <w:pPr>
        <w:pStyle w:val="ListParagraph"/>
        <w:ind w:left="1080"/>
        <w:jc w:val="both"/>
      </w:pPr>
      <w:r>
        <w:rPr>
          <w:noProof/>
        </w:rPr>
        <w:lastRenderedPageBreak/>
        <w:drawing>
          <wp:inline distT="0" distB="0" distL="0" distR="0">
            <wp:extent cx="4171950" cy="302895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34943" r="12698" b="22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220" cy="3049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76CA" w:rsidRDefault="002A76CA" w:rsidP="002A76CA">
      <w:pPr>
        <w:pStyle w:val="NoSpacing"/>
      </w:pPr>
      <w:r>
        <w:t>Arithmetic Interface</w:t>
      </w:r>
    </w:p>
    <w:p w:rsidR="002A76CA" w:rsidRDefault="002A76CA" w:rsidP="004B140B">
      <w:pPr>
        <w:pStyle w:val="ListParagraph"/>
        <w:jc w:val="both"/>
      </w:pPr>
      <w:r>
        <w:rPr>
          <w:noProof/>
        </w:rPr>
        <w:drawing>
          <wp:inline distT="0" distB="0" distL="0" distR="0">
            <wp:extent cx="4410446" cy="1818914"/>
            <wp:effectExtent l="19050" t="0" r="9154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34943" r="10356" b="68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446" cy="18189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76CA" w:rsidRDefault="002A76CA" w:rsidP="002A76CA">
      <w:pPr>
        <w:pStyle w:val="ListParagraph"/>
        <w:jc w:val="both"/>
      </w:pPr>
      <w:r>
        <w:t>Result:</w:t>
      </w:r>
    </w:p>
    <w:p w:rsidR="002A76CA" w:rsidRPr="004B140B" w:rsidRDefault="002A76CA" w:rsidP="002A76CA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5811254" cy="3396343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43110" b="40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642" cy="34059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0E4E" w:rsidRDefault="00F10635" w:rsidP="004B140B">
      <w:pPr>
        <w:pStyle w:val="ListParagraph"/>
        <w:numPr>
          <w:ilvl w:val="0"/>
          <w:numId w:val="11"/>
        </w:numPr>
        <w:jc w:val="both"/>
      </w:pPr>
      <w:r w:rsidRPr="004B140B">
        <w:lastRenderedPageBreak/>
        <w:t>Create RMI program in which server sorts the numbers in ascending order.</w:t>
      </w:r>
    </w:p>
    <w:p w:rsidR="004B140B" w:rsidRDefault="003367B5" w:rsidP="004F1DF5">
      <w:pPr>
        <w:pStyle w:val="ListParagraph"/>
        <w:tabs>
          <w:tab w:val="left" w:pos="2835"/>
        </w:tabs>
        <w:jc w:val="both"/>
      </w:pPr>
      <w:r>
        <w:t>Code:</w:t>
      </w:r>
      <w:r w:rsidR="004F1DF5">
        <w:tab/>
      </w:r>
    </w:p>
    <w:p w:rsidR="003367B5" w:rsidRDefault="003367B5" w:rsidP="003367B5">
      <w:pPr>
        <w:pStyle w:val="ListParagraph"/>
        <w:numPr>
          <w:ilvl w:val="0"/>
          <w:numId w:val="15"/>
        </w:numPr>
        <w:jc w:val="both"/>
      </w:pPr>
      <w:r w:rsidRPr="003367B5">
        <w:t>SortInterface</w:t>
      </w:r>
      <w:r>
        <w:t>:</w:t>
      </w:r>
    </w:p>
    <w:p w:rsidR="003367B5" w:rsidRDefault="003367B5" w:rsidP="003367B5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897334" cy="198318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50781" b="710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996" cy="19850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7B5" w:rsidRDefault="003367B5" w:rsidP="003367B5">
      <w:pPr>
        <w:pStyle w:val="ListParagraph"/>
        <w:numPr>
          <w:ilvl w:val="0"/>
          <w:numId w:val="15"/>
        </w:numPr>
        <w:jc w:val="both"/>
      </w:pPr>
      <w:r w:rsidRPr="003367B5">
        <w:t>ServerSortObj</w:t>
      </w:r>
    </w:p>
    <w:p w:rsidR="003367B5" w:rsidRDefault="003367B5" w:rsidP="003367B5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5182342" cy="2492199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51231" b="34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617" cy="24908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7B5" w:rsidRDefault="003367B5" w:rsidP="003367B5">
      <w:pPr>
        <w:pStyle w:val="ListParagraph"/>
        <w:numPr>
          <w:ilvl w:val="0"/>
          <w:numId w:val="15"/>
        </w:numPr>
        <w:jc w:val="both"/>
      </w:pPr>
      <w:r w:rsidRPr="003367B5">
        <w:t>SortServer</w:t>
      </w:r>
      <w:r>
        <w:t>:</w:t>
      </w:r>
    </w:p>
    <w:p w:rsidR="003367B5" w:rsidRDefault="003367B5" w:rsidP="003367B5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731080" cy="3087584"/>
            <wp:effectExtent l="19050" t="0" r="0" b="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50555" b="38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55" cy="30923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7B5" w:rsidRDefault="003367B5" w:rsidP="003367B5">
      <w:pPr>
        <w:pStyle w:val="ListParagraph"/>
        <w:ind w:left="1080"/>
        <w:jc w:val="center"/>
      </w:pPr>
    </w:p>
    <w:p w:rsidR="003367B5" w:rsidRDefault="003367B5" w:rsidP="003367B5">
      <w:pPr>
        <w:pStyle w:val="ListParagraph"/>
        <w:numPr>
          <w:ilvl w:val="0"/>
          <w:numId w:val="15"/>
        </w:numPr>
        <w:jc w:val="both"/>
      </w:pPr>
      <w:r w:rsidRPr="003367B5">
        <w:lastRenderedPageBreak/>
        <w:t>SortClient</w:t>
      </w:r>
      <w:r>
        <w:t>:</w:t>
      </w:r>
    </w:p>
    <w:p w:rsidR="003367B5" w:rsidRDefault="003367B5" w:rsidP="003367B5">
      <w:pPr>
        <w:pStyle w:val="ListParagraph"/>
        <w:ind w:left="1080"/>
        <w:jc w:val="both"/>
      </w:pPr>
    </w:p>
    <w:p w:rsidR="003367B5" w:rsidRDefault="003367B5" w:rsidP="003367B5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5039838" cy="2443963"/>
            <wp:effectExtent l="19050" t="0" r="8412" b="0"/>
            <wp:docPr id="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50555" b="25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310" cy="2452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7B5" w:rsidRDefault="003367B5" w:rsidP="004B140B">
      <w:pPr>
        <w:pStyle w:val="ListParagraph"/>
        <w:jc w:val="both"/>
      </w:pPr>
      <w:r>
        <w:t>Result:</w:t>
      </w:r>
    </w:p>
    <w:p w:rsidR="003367B5" w:rsidRDefault="003367B5" w:rsidP="003367B5">
      <w:pPr>
        <w:pStyle w:val="ListParagraph"/>
        <w:jc w:val="both"/>
      </w:pPr>
      <w:r>
        <w:t>Server Side:</w:t>
      </w:r>
    </w:p>
    <w:p w:rsidR="003367B5" w:rsidRDefault="003367B5" w:rsidP="004B140B">
      <w:pPr>
        <w:pStyle w:val="ListParagraph"/>
        <w:jc w:val="both"/>
      </w:pPr>
      <w:r>
        <w:rPr>
          <w:noProof/>
        </w:rPr>
        <w:drawing>
          <wp:inline distT="0" distB="0" distL="0" distR="0">
            <wp:extent cx="4826082" cy="1056904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l="2561" r="54665" b="82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82" cy="10569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7B5" w:rsidRDefault="003367B5" w:rsidP="004B140B">
      <w:pPr>
        <w:pStyle w:val="ListParagraph"/>
        <w:jc w:val="both"/>
      </w:pPr>
      <w:r>
        <w:t>Client Side:</w:t>
      </w:r>
    </w:p>
    <w:p w:rsidR="003367B5" w:rsidRDefault="003367B5" w:rsidP="004B140B">
      <w:pPr>
        <w:pStyle w:val="ListParagraph"/>
        <w:jc w:val="both"/>
      </w:pPr>
      <w:r>
        <w:rPr>
          <w:noProof/>
        </w:rPr>
        <w:drawing>
          <wp:inline distT="0" distB="0" distL="0" distR="0">
            <wp:extent cx="5269090" cy="3740727"/>
            <wp:effectExtent l="19050" t="0" r="776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 l="41544" t="11647" b="37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802" cy="37490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7B5" w:rsidRDefault="003367B5" w:rsidP="004B140B">
      <w:pPr>
        <w:pStyle w:val="ListParagraph"/>
        <w:jc w:val="both"/>
      </w:pPr>
    </w:p>
    <w:p w:rsidR="003367B5" w:rsidRPr="004B140B" w:rsidRDefault="003367B5" w:rsidP="004B140B">
      <w:pPr>
        <w:pStyle w:val="ListParagraph"/>
        <w:jc w:val="both"/>
      </w:pPr>
    </w:p>
    <w:p w:rsidR="005B0E4E" w:rsidRPr="004B140B" w:rsidRDefault="00F10635" w:rsidP="004B140B">
      <w:pPr>
        <w:pStyle w:val="ListParagraph"/>
        <w:numPr>
          <w:ilvl w:val="0"/>
          <w:numId w:val="11"/>
        </w:numPr>
        <w:jc w:val="both"/>
      </w:pPr>
      <w:r w:rsidRPr="004B140B">
        <w:rPr>
          <w:b/>
          <w:bCs/>
          <w:sz w:val="40"/>
          <w:szCs w:val="40"/>
        </w:rPr>
        <w:lastRenderedPageBreak/>
        <w:t>(Optional Task)</w:t>
      </w:r>
      <w:r w:rsidRPr="004B140B">
        <w:t xml:space="preserve"> Write an RMI program to implement the Map/Reduce concept of Hadoop on the server program. In other words the client program asks user to provide multiple sentences and send to server, server sends back the word counts.</w:t>
      </w:r>
    </w:p>
    <w:p w:rsidR="00C458D0" w:rsidRDefault="00C458D0" w:rsidP="00C458D0">
      <w:pPr>
        <w:pStyle w:val="ListParagraph"/>
        <w:numPr>
          <w:ilvl w:val="0"/>
          <w:numId w:val="16"/>
        </w:numPr>
        <w:jc w:val="both"/>
      </w:pPr>
      <w:r>
        <w:t>WordCountClient</w:t>
      </w:r>
    </w:p>
    <w:p w:rsidR="00C458D0" w:rsidRDefault="00C458D0" w:rsidP="00C458D0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791075" cy="2257425"/>
            <wp:effectExtent l="19050" t="0" r="9525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 r="40542" b="23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241" cy="22575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8D0" w:rsidRDefault="00C458D0" w:rsidP="00C458D0">
      <w:pPr>
        <w:pStyle w:val="ListParagraph"/>
        <w:jc w:val="both"/>
      </w:pPr>
    </w:p>
    <w:p w:rsidR="00C458D0" w:rsidRDefault="00C458D0" w:rsidP="00C458D0">
      <w:pPr>
        <w:pStyle w:val="ListParagraph"/>
        <w:numPr>
          <w:ilvl w:val="0"/>
          <w:numId w:val="16"/>
        </w:numPr>
        <w:jc w:val="both"/>
      </w:pPr>
      <w:r w:rsidRPr="00C458D0">
        <w:t>WordCountInterface</w:t>
      </w:r>
    </w:p>
    <w:p w:rsidR="00C458D0" w:rsidRDefault="00C458D0" w:rsidP="00C458D0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381500" cy="1430537"/>
            <wp:effectExtent l="19050" t="0" r="0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 r="38554" b="64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895" cy="14313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8D0" w:rsidRDefault="00C458D0" w:rsidP="00C458D0">
      <w:pPr>
        <w:pStyle w:val="ListParagraph"/>
      </w:pPr>
    </w:p>
    <w:p w:rsidR="00C458D0" w:rsidRDefault="00C458D0" w:rsidP="00C458D0">
      <w:pPr>
        <w:pStyle w:val="ListParagraph"/>
        <w:numPr>
          <w:ilvl w:val="0"/>
          <w:numId w:val="16"/>
        </w:numPr>
        <w:jc w:val="both"/>
      </w:pPr>
      <w:r w:rsidRPr="00C458D0">
        <w:t>WordCountServer</w:t>
      </w:r>
    </w:p>
    <w:p w:rsidR="00C458D0" w:rsidRDefault="00C458D0" w:rsidP="00C458D0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248150" cy="2910033"/>
            <wp:effectExtent l="19050" t="0" r="0" b="0"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 r="50663" b="39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588" cy="29103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8D0" w:rsidRDefault="00C458D0" w:rsidP="00C458D0">
      <w:pPr>
        <w:pStyle w:val="ListParagraph"/>
        <w:numPr>
          <w:ilvl w:val="0"/>
          <w:numId w:val="16"/>
        </w:numPr>
        <w:jc w:val="both"/>
      </w:pPr>
      <w:r>
        <w:t>WordCounttObj</w:t>
      </w:r>
    </w:p>
    <w:p w:rsidR="00C458D0" w:rsidRDefault="00C458D0" w:rsidP="00C458D0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270995" cy="2755075"/>
            <wp:effectExtent l="19050" t="0" r="5855" b="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 b="6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995" cy="2755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8D0" w:rsidRDefault="00C458D0" w:rsidP="00C458D0">
      <w:pPr>
        <w:pStyle w:val="ListParagraph"/>
      </w:pPr>
      <w:r>
        <w:rPr>
          <w:noProof/>
        </w:rPr>
        <w:drawing>
          <wp:inline distT="0" distB="0" distL="0" distR="0">
            <wp:extent cx="5209263" cy="1080655"/>
            <wp:effectExtent l="19050" t="0" r="0" b="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 t="54217" r="1388" b="9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263" cy="10806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8D0" w:rsidRDefault="00C458D0" w:rsidP="00C458D0">
      <w:pPr>
        <w:pStyle w:val="ListParagraph"/>
        <w:numPr>
          <w:ilvl w:val="0"/>
          <w:numId w:val="16"/>
        </w:numPr>
        <w:jc w:val="both"/>
      </w:pPr>
      <w:r w:rsidRPr="00C458D0">
        <w:t>wordCountServer</w:t>
      </w:r>
    </w:p>
    <w:p w:rsidR="00D948AD" w:rsidRDefault="00C458D0" w:rsidP="00D948AD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529608" cy="2909454"/>
            <wp:effectExtent l="19050" t="0" r="4292" b="0"/>
            <wp:docPr id="1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 r="40021" b="31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607" cy="29094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8AD" w:rsidRDefault="00D948AD" w:rsidP="00D948AD">
      <w:pPr>
        <w:pStyle w:val="ListParagraph"/>
      </w:pPr>
      <w:r>
        <w:t>Result::</w:t>
      </w:r>
    </w:p>
    <w:p w:rsidR="00D948AD" w:rsidRDefault="00B12B0D" w:rsidP="00D948AD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271135" cy="2705100"/>
            <wp:effectExtent l="1905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 l="18252" t="25723" r="9426" b="6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6" cy="27065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2B0D" w:rsidRDefault="00B12B0D" w:rsidP="00D948AD">
      <w:pPr>
        <w:pStyle w:val="ListParagraph"/>
      </w:pPr>
      <w:r>
        <w:t>Server:</w:t>
      </w:r>
    </w:p>
    <w:p w:rsidR="00B12B0D" w:rsidRDefault="00B12B0D" w:rsidP="00D948AD">
      <w:pPr>
        <w:pStyle w:val="ListParagraph"/>
      </w:pPr>
    </w:p>
    <w:p w:rsidR="00B12B0D" w:rsidRDefault="00B12B0D" w:rsidP="00D948AD">
      <w:pPr>
        <w:pStyle w:val="ListParagraph"/>
      </w:pPr>
      <w:r>
        <w:rPr>
          <w:noProof/>
        </w:rPr>
        <w:drawing>
          <wp:inline distT="0" distB="0" distL="0" distR="0">
            <wp:extent cx="3895725" cy="2354138"/>
            <wp:effectExtent l="1905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 r="70691" b="68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919" cy="23566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12B0D" w:rsidSect="0025412E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57AA" w:rsidRDefault="00D257AA" w:rsidP="00DE182C">
      <w:r>
        <w:separator/>
      </w:r>
    </w:p>
  </w:endnote>
  <w:endnote w:type="continuationSeparator" w:id="1">
    <w:p w:rsidR="00D257AA" w:rsidRDefault="00D257AA" w:rsidP="00DE18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57AA" w:rsidRDefault="00D257AA" w:rsidP="00DE182C">
      <w:r>
        <w:separator/>
      </w:r>
    </w:p>
  </w:footnote>
  <w:footnote w:type="continuationSeparator" w:id="1">
    <w:p w:rsidR="00D257AA" w:rsidRDefault="00D257AA" w:rsidP="00DE182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60948"/>
    <w:multiLevelType w:val="hybridMultilevel"/>
    <w:tmpl w:val="FA94B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606AF3"/>
    <w:multiLevelType w:val="hybridMultilevel"/>
    <w:tmpl w:val="B62AEEC6"/>
    <w:lvl w:ilvl="0" w:tplc="A9CA41D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EA26219"/>
    <w:multiLevelType w:val="hybridMultilevel"/>
    <w:tmpl w:val="59A6B996"/>
    <w:lvl w:ilvl="0" w:tplc="75B2D3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B5B0F23"/>
    <w:multiLevelType w:val="hybridMultilevel"/>
    <w:tmpl w:val="A33A7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AA24C3"/>
    <w:multiLevelType w:val="hybridMultilevel"/>
    <w:tmpl w:val="A4363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7F6B55"/>
    <w:multiLevelType w:val="multilevel"/>
    <w:tmpl w:val="BAD88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D3672CD"/>
    <w:multiLevelType w:val="hybridMultilevel"/>
    <w:tmpl w:val="E34C796E"/>
    <w:lvl w:ilvl="0" w:tplc="99A0118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2BF690A"/>
    <w:multiLevelType w:val="multilevel"/>
    <w:tmpl w:val="BF025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3EC7F78"/>
    <w:multiLevelType w:val="hybridMultilevel"/>
    <w:tmpl w:val="CF081236"/>
    <w:lvl w:ilvl="0" w:tplc="23827A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46D5E3A"/>
    <w:multiLevelType w:val="hybridMultilevel"/>
    <w:tmpl w:val="25B624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CD42153"/>
    <w:multiLevelType w:val="hybridMultilevel"/>
    <w:tmpl w:val="DEC49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DE6DD5"/>
    <w:multiLevelType w:val="hybridMultilevel"/>
    <w:tmpl w:val="2CA28A9A"/>
    <w:lvl w:ilvl="0" w:tplc="18E0A0B8">
      <w:start w:val="6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391378"/>
    <w:multiLevelType w:val="hybridMultilevel"/>
    <w:tmpl w:val="1B48F210"/>
    <w:lvl w:ilvl="0" w:tplc="DC86952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730923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0FA816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126665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BDC3F2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840D5F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03674F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F56B1B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C2493E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>
    <w:nsid w:val="62A50EBE"/>
    <w:multiLevelType w:val="hybridMultilevel"/>
    <w:tmpl w:val="BD0854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13B4353"/>
    <w:multiLevelType w:val="hybridMultilevel"/>
    <w:tmpl w:val="1902BC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7F5A0668"/>
    <w:multiLevelType w:val="hybridMultilevel"/>
    <w:tmpl w:val="C64E5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5"/>
  </w:num>
  <w:num w:numId="4">
    <w:abstractNumId w:val="3"/>
  </w:num>
  <w:num w:numId="5">
    <w:abstractNumId w:val="7"/>
  </w:num>
  <w:num w:numId="6">
    <w:abstractNumId w:val="15"/>
  </w:num>
  <w:num w:numId="7">
    <w:abstractNumId w:val="14"/>
  </w:num>
  <w:num w:numId="8">
    <w:abstractNumId w:val="0"/>
  </w:num>
  <w:num w:numId="9">
    <w:abstractNumId w:val="8"/>
  </w:num>
  <w:num w:numId="10">
    <w:abstractNumId w:val="9"/>
  </w:num>
  <w:num w:numId="11">
    <w:abstractNumId w:val="4"/>
  </w:num>
  <w:num w:numId="12">
    <w:abstractNumId w:val="12"/>
  </w:num>
  <w:num w:numId="13">
    <w:abstractNumId w:val="6"/>
  </w:num>
  <w:num w:numId="14">
    <w:abstractNumId w:val="1"/>
  </w:num>
  <w:num w:numId="15">
    <w:abstractNumId w:val="2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Q3Nbc0NjEzMTA2M7ZU0lEKTi0uzszPAykwqQUAWjV0SywAAAA="/>
  </w:docVars>
  <w:rsids>
    <w:rsidRoot w:val="00852445"/>
    <w:rsid w:val="0006002C"/>
    <w:rsid w:val="000E75C9"/>
    <w:rsid w:val="0010614C"/>
    <w:rsid w:val="001747F6"/>
    <w:rsid w:val="00195E43"/>
    <w:rsid w:val="001D0CDB"/>
    <w:rsid w:val="00251530"/>
    <w:rsid w:val="0025412E"/>
    <w:rsid w:val="00267EA6"/>
    <w:rsid w:val="002A76CA"/>
    <w:rsid w:val="002D2A92"/>
    <w:rsid w:val="002D48EF"/>
    <w:rsid w:val="003367B5"/>
    <w:rsid w:val="003408A1"/>
    <w:rsid w:val="00346B77"/>
    <w:rsid w:val="00371C64"/>
    <w:rsid w:val="00394519"/>
    <w:rsid w:val="003A46DD"/>
    <w:rsid w:val="003C3CBA"/>
    <w:rsid w:val="00401AA9"/>
    <w:rsid w:val="004032A2"/>
    <w:rsid w:val="00440749"/>
    <w:rsid w:val="00481EAC"/>
    <w:rsid w:val="004B140B"/>
    <w:rsid w:val="004F1DF5"/>
    <w:rsid w:val="004F4183"/>
    <w:rsid w:val="00543559"/>
    <w:rsid w:val="0056774D"/>
    <w:rsid w:val="00581888"/>
    <w:rsid w:val="005B0E4E"/>
    <w:rsid w:val="005F18AF"/>
    <w:rsid w:val="006A1E88"/>
    <w:rsid w:val="006A64C2"/>
    <w:rsid w:val="007058EB"/>
    <w:rsid w:val="0079613F"/>
    <w:rsid w:val="008455B6"/>
    <w:rsid w:val="00852445"/>
    <w:rsid w:val="00871789"/>
    <w:rsid w:val="00873992"/>
    <w:rsid w:val="00874DB2"/>
    <w:rsid w:val="00877216"/>
    <w:rsid w:val="008A0539"/>
    <w:rsid w:val="008F5211"/>
    <w:rsid w:val="00986BC3"/>
    <w:rsid w:val="009C44ED"/>
    <w:rsid w:val="009E287E"/>
    <w:rsid w:val="00A21001"/>
    <w:rsid w:val="00A66668"/>
    <w:rsid w:val="00A85348"/>
    <w:rsid w:val="00AE668D"/>
    <w:rsid w:val="00B059A9"/>
    <w:rsid w:val="00B12B0D"/>
    <w:rsid w:val="00C146ED"/>
    <w:rsid w:val="00C14BBD"/>
    <w:rsid w:val="00C458D0"/>
    <w:rsid w:val="00C53D2D"/>
    <w:rsid w:val="00CF69C5"/>
    <w:rsid w:val="00D257AA"/>
    <w:rsid w:val="00D81AFB"/>
    <w:rsid w:val="00D948AD"/>
    <w:rsid w:val="00DE182C"/>
    <w:rsid w:val="00E00DEA"/>
    <w:rsid w:val="00E33A34"/>
    <w:rsid w:val="00E46AD3"/>
    <w:rsid w:val="00EC094F"/>
    <w:rsid w:val="00F10635"/>
    <w:rsid w:val="00F2547F"/>
    <w:rsid w:val="00F455D3"/>
    <w:rsid w:val="00F53D26"/>
    <w:rsid w:val="00FC2A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77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A76C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0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094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69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68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0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7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hran UET</Company>
  <LinksUpToDate>false</LinksUpToDate>
  <CharactersWithSpaces>11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eem A. Mahoto</dc:creator>
  <cp:lastModifiedBy>MUET</cp:lastModifiedBy>
  <cp:revision>23</cp:revision>
  <dcterms:created xsi:type="dcterms:W3CDTF">2019-04-22T14:23:00Z</dcterms:created>
  <dcterms:modified xsi:type="dcterms:W3CDTF">2019-05-15T07:11:00Z</dcterms:modified>
</cp:coreProperties>
</file>